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1"/>
        <w:gridCol w:w="6480"/>
      </w:tblGrid>
      <w:tr w:rsidR="006065E5" w14:paraId="500655D4" w14:textId="77777777" w:rsidTr="0089740D">
        <w:tc>
          <w:tcPr>
            <w:tcW w:w="2430" w:type="dxa"/>
            <w:shd w:val="clear" w:color="auto" w:fill="auto"/>
          </w:tcPr>
          <w:p w14:paraId="266562E5" w14:textId="74B4514B" w:rsidR="006065E5" w:rsidRPr="0089740D" w:rsidRDefault="00D7695F" w:rsidP="0089740D">
            <w:pPr>
              <w:spacing w:before="120" w:after="120" w:line="240" w:lineRule="auto"/>
              <w:rPr>
                <w:b/>
                <w:bCs/>
                <w:color w:val="auto"/>
                <w:kern w:val="0"/>
                <w:sz w:val="24"/>
                <w:szCs w:val="24"/>
              </w:rPr>
            </w:pPr>
            <w:r w:rsidRPr="0089740D">
              <w:rPr>
                <w:b/>
                <w:noProof/>
                <w:color w:val="auto"/>
                <w:kern w:val="0"/>
                <w:sz w:val="24"/>
                <w:szCs w:val="24"/>
                <w:lang w:val="en-MY" w:eastAsia="en-MY"/>
              </w:rPr>
              <w:drawing>
                <wp:inline distT="0" distB="0" distL="0" distR="0" wp14:anchorId="6B3642E6" wp14:editId="1DF25505">
                  <wp:extent cx="1495425" cy="609600"/>
                  <wp:effectExtent l="0" t="0" r="0" b="0"/>
                  <wp:docPr id="1" name="Picture 3" descr="Description: logo utm ru bar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logo utm ru bar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  <w:shd w:val="clear" w:color="auto" w:fill="auto"/>
          </w:tcPr>
          <w:p w14:paraId="1A8FA4AA" w14:textId="77777777" w:rsidR="008330FD" w:rsidRDefault="008330FD" w:rsidP="008330F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b/>
                <w:bCs/>
                <w:color w:val="auto"/>
                <w:kern w:val="0"/>
                <w:sz w:val="24"/>
                <w:szCs w:val="24"/>
              </w:rPr>
            </w:pPr>
          </w:p>
          <w:p w14:paraId="13ACCD73" w14:textId="22DB1466" w:rsidR="008330FD" w:rsidRDefault="00D7695F" w:rsidP="00CE0EE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cs="Garamond"/>
                <w:b/>
                <w:bCs/>
                <w:sz w:val="20"/>
                <w:lang w:val="en-MY"/>
              </w:rPr>
            </w:pPr>
            <w:r>
              <w:rPr>
                <w:rFonts w:cs="Garamond"/>
                <w:b/>
                <w:bCs/>
                <w:sz w:val="20"/>
                <w:lang w:val="en-MY"/>
              </w:rPr>
              <w:t>FACULTY</w:t>
            </w:r>
            <w:r w:rsidR="008330FD" w:rsidRPr="008E74F5">
              <w:rPr>
                <w:rFonts w:cs="Garamond"/>
                <w:b/>
                <w:bCs/>
                <w:sz w:val="20"/>
                <w:lang w:val="en-MY"/>
              </w:rPr>
              <w:t xml:space="preserve"> OF COMPUTING</w:t>
            </w:r>
          </w:p>
          <w:p w14:paraId="61BAFD29" w14:textId="77777777" w:rsidR="008330FD" w:rsidRPr="008E74F5" w:rsidRDefault="008330FD" w:rsidP="00CE0EE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/>
                <w:sz w:val="20"/>
                <w:lang w:val="en-MY"/>
              </w:rPr>
            </w:pPr>
            <w:r w:rsidRPr="008E74F5">
              <w:rPr>
                <w:rFonts w:cs="Garamond"/>
                <w:b/>
                <w:bCs/>
                <w:sz w:val="20"/>
                <w:lang w:val="en-MY"/>
              </w:rPr>
              <w:t>UNIVERSITI TEKNOLOGI MALAYSIA</w:t>
            </w:r>
          </w:p>
          <w:p w14:paraId="5D8EF2D2" w14:textId="77777777" w:rsidR="006065E5" w:rsidRPr="0089740D" w:rsidRDefault="006065E5" w:rsidP="0089740D">
            <w:pPr>
              <w:spacing w:after="0" w:line="240" w:lineRule="auto"/>
              <w:rPr>
                <w:b/>
                <w:bCs/>
                <w:color w:val="auto"/>
                <w:kern w:val="0"/>
                <w:sz w:val="24"/>
                <w:szCs w:val="24"/>
              </w:rPr>
            </w:pPr>
          </w:p>
        </w:tc>
      </w:tr>
    </w:tbl>
    <w:p w14:paraId="1E17834E" w14:textId="77777777" w:rsidR="006065E5" w:rsidRDefault="006065E5" w:rsidP="006065E5">
      <w:pPr>
        <w:spacing w:after="0" w:line="240" w:lineRule="auto"/>
        <w:jc w:val="center"/>
        <w:rPr>
          <w:b/>
          <w:bCs/>
          <w:color w:val="auto"/>
          <w:kern w:val="0"/>
          <w:sz w:val="24"/>
          <w:szCs w:val="24"/>
        </w:rPr>
      </w:pPr>
    </w:p>
    <w:p w14:paraId="078A1FBB" w14:textId="43801113" w:rsidR="00F16B01" w:rsidRPr="00CE0EE7" w:rsidRDefault="00CE0EE7" w:rsidP="009D1F49">
      <w:pPr>
        <w:keepNext/>
        <w:spacing w:after="0" w:line="240" w:lineRule="auto"/>
        <w:jc w:val="center"/>
        <w:outlineLvl w:val="0"/>
        <w:rPr>
          <w:b/>
          <w:bCs/>
          <w:color w:val="0432FF"/>
          <w:kern w:val="0"/>
          <w:sz w:val="28"/>
          <w:szCs w:val="28"/>
        </w:rPr>
      </w:pPr>
      <w:bookmarkStart w:id="0" w:name="_Toc240453964"/>
      <w:bookmarkStart w:id="1" w:name="_Toc240455058"/>
      <w:bookmarkStart w:id="2" w:name="_Toc240472106"/>
      <w:bookmarkStart w:id="3" w:name="_Toc265584535"/>
      <w:bookmarkStart w:id="4" w:name="_Toc272756292"/>
      <w:r>
        <w:rPr>
          <w:b/>
          <w:bCs/>
          <w:sz w:val="28"/>
          <w:szCs w:val="28"/>
        </w:rPr>
        <w:t>SEC</w:t>
      </w:r>
      <w:r w:rsidR="007A7C11">
        <w:rPr>
          <w:b/>
          <w:bCs/>
          <w:sz w:val="28"/>
          <w:szCs w:val="28"/>
        </w:rPr>
        <w:t>_</w:t>
      </w:r>
      <w:r>
        <w:rPr>
          <w:b/>
          <w:bCs/>
          <w:sz w:val="28"/>
          <w:szCs w:val="28"/>
        </w:rPr>
        <w:t xml:space="preserve">3032 </w:t>
      </w:r>
      <w:r w:rsidR="00AD2C7B" w:rsidRPr="00FA6C1A">
        <w:rPr>
          <w:b/>
          <w:bCs/>
          <w:sz w:val="28"/>
          <w:szCs w:val="28"/>
        </w:rPr>
        <w:t xml:space="preserve">PSM </w:t>
      </w:r>
      <w:r w:rsidR="00AD2C7B">
        <w:rPr>
          <w:b/>
          <w:bCs/>
          <w:sz w:val="28"/>
          <w:szCs w:val="28"/>
        </w:rPr>
        <w:t>1</w:t>
      </w:r>
      <w:r w:rsidR="009336DD" w:rsidRPr="009336DD">
        <w:rPr>
          <w:b/>
          <w:bCs/>
          <w:sz w:val="28"/>
          <w:szCs w:val="28"/>
        </w:rPr>
        <w:t>/FYP 1</w:t>
      </w:r>
      <w:r w:rsidR="00AD2C7B">
        <w:rPr>
          <w:b/>
          <w:bCs/>
          <w:sz w:val="28"/>
          <w:szCs w:val="28"/>
        </w:rPr>
        <w:br/>
      </w:r>
      <w:bookmarkEnd w:id="0"/>
      <w:bookmarkEnd w:id="1"/>
      <w:bookmarkEnd w:id="2"/>
      <w:bookmarkEnd w:id="3"/>
      <w:bookmarkEnd w:id="4"/>
      <w:r w:rsidR="009D1F49" w:rsidRPr="00CE0EE7">
        <w:rPr>
          <w:b/>
          <w:bCs/>
          <w:color w:val="0432FF"/>
          <w:kern w:val="0"/>
          <w:sz w:val="28"/>
          <w:szCs w:val="28"/>
        </w:rPr>
        <w:t>SUPPLEMENT</w:t>
      </w:r>
      <w:r w:rsidR="009336DD" w:rsidRPr="00CE0EE7">
        <w:rPr>
          <w:b/>
          <w:bCs/>
          <w:color w:val="0432FF"/>
          <w:kern w:val="0"/>
          <w:sz w:val="28"/>
          <w:szCs w:val="28"/>
        </w:rPr>
        <w:t>ARY</w:t>
      </w:r>
      <w:r w:rsidR="009D1F49" w:rsidRPr="00CE0EE7">
        <w:rPr>
          <w:b/>
          <w:bCs/>
          <w:color w:val="0432FF"/>
          <w:kern w:val="0"/>
          <w:sz w:val="28"/>
          <w:szCs w:val="28"/>
        </w:rPr>
        <w:t xml:space="preserve"> DOCUMENT FOR PROJECT PROPOSAL</w:t>
      </w:r>
    </w:p>
    <w:p w14:paraId="7E16D2F7" w14:textId="77777777" w:rsidR="00F16B01" w:rsidRDefault="00F16B01" w:rsidP="000F3306">
      <w:pPr>
        <w:spacing w:after="0" w:line="240" w:lineRule="auto"/>
        <w:jc w:val="both"/>
        <w:rPr>
          <w:color w:val="auto"/>
          <w:kern w:val="0"/>
          <w:sz w:val="22"/>
          <w:szCs w:val="24"/>
        </w:rPr>
      </w:pPr>
    </w:p>
    <w:p w14:paraId="2CA1F7DF" w14:textId="77777777" w:rsidR="00FE52EB" w:rsidRDefault="00FE52EB" w:rsidP="00FE52EB">
      <w:pPr>
        <w:spacing w:after="0" w:line="240" w:lineRule="auto"/>
        <w:jc w:val="both"/>
        <w:rPr>
          <w:color w:val="auto"/>
          <w:kern w:val="0"/>
          <w:sz w:val="22"/>
          <w:szCs w:val="24"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FE52EB" w14:paraId="410FFA91" w14:textId="77777777" w:rsidTr="00FE52EB">
        <w:trPr>
          <w:trHeight w:val="330"/>
        </w:trPr>
        <w:tc>
          <w:tcPr>
            <w:tcW w:w="8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AF02EC" w14:textId="77777777" w:rsidR="00FE52EB" w:rsidRDefault="00FE52EB">
            <w:pPr>
              <w:keepNext/>
              <w:spacing w:after="0" w:line="240" w:lineRule="auto"/>
              <w:jc w:val="both"/>
              <w:outlineLvl w:val="2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SECTION A:  STUDENT INFORMATION </w:t>
            </w:r>
          </w:p>
        </w:tc>
      </w:tr>
    </w:tbl>
    <w:p w14:paraId="1D0C568F" w14:textId="77777777" w:rsidR="00FE52EB" w:rsidRDefault="00FE52EB" w:rsidP="00FE52EB">
      <w:pPr>
        <w:spacing w:after="0" w:line="240" w:lineRule="auto"/>
        <w:rPr>
          <w:rFonts w:ascii="Times New Roman" w:hAnsi="Times New Roman"/>
          <w:color w:val="auto"/>
          <w:kern w:val="0"/>
          <w:sz w:val="24"/>
          <w:szCs w:val="24"/>
        </w:rPr>
      </w:pPr>
    </w:p>
    <w:tbl>
      <w:tblPr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8"/>
        <w:gridCol w:w="3125"/>
        <w:gridCol w:w="1387"/>
        <w:gridCol w:w="2418"/>
      </w:tblGrid>
      <w:tr w:rsidR="00FE52EB" w14:paraId="07CFA0FE" w14:textId="77777777" w:rsidTr="00FE52E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1632B" w14:textId="77777777" w:rsidR="00FE52EB" w:rsidRDefault="00FE52EB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Nam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63CE" w14:textId="77777777" w:rsidR="00FE52EB" w:rsidRDefault="00FE52EB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</w:tr>
      <w:tr w:rsidR="00FE52EB" w14:paraId="1FA46A3D" w14:textId="77777777" w:rsidTr="00FE52E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EADE" w14:textId="77777777" w:rsidR="00FE52EB" w:rsidRDefault="00FE52EB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Year/Cours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2223" w14:textId="77777777" w:rsidR="00FE52EB" w:rsidRDefault="00FE52EB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FE52EB" w14:paraId="74A05602" w14:textId="77777777" w:rsidTr="00FE52EB">
        <w:trPr>
          <w:cantSplit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C719E" w14:textId="64E32A98" w:rsidR="00FE52EB" w:rsidRDefault="000D73B8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Matric</w:t>
            </w:r>
            <w:r w:rsidR="00FE52EB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 No.: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6A82" w14:textId="77777777" w:rsidR="00FE52EB" w:rsidRDefault="00FE52EB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5A1DF" w14:textId="3B71EF7A" w:rsidR="00FE52EB" w:rsidRDefault="000D73B8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Mobile No.: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A02B" w14:textId="77777777" w:rsidR="00FE52EB" w:rsidRDefault="00FE52EB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</w:tr>
      <w:tr w:rsidR="000D73B8" w14:paraId="359A4F53" w14:textId="77777777" w:rsidTr="00A05297">
        <w:trPr>
          <w:cantSplit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08C94" w14:textId="77777777" w:rsidR="000D73B8" w:rsidRDefault="000D73B8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Email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309B" w14:textId="77777777" w:rsidR="000D73B8" w:rsidRDefault="000D73B8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</w:tr>
      <w:tr w:rsidR="00FE52EB" w14:paraId="6F748B48" w14:textId="77777777" w:rsidTr="00AB2FDC">
        <w:trPr>
          <w:cantSplit/>
          <w:trHeight w:val="262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1F2A6" w14:textId="77777777" w:rsidR="00FE52EB" w:rsidRDefault="00FE52EB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Date: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6D6CC" w14:textId="77777777" w:rsidR="00FE52EB" w:rsidRDefault="00FE52EB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B19C4" w14:textId="77777777" w:rsidR="00FE52EB" w:rsidRDefault="00FE52EB" w:rsidP="00AB2FDC">
            <w:pPr>
              <w:spacing w:after="0" w:line="360" w:lineRule="auto"/>
              <w:jc w:val="both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t>Signature: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3CE2" w14:textId="77777777" w:rsidR="00FE52EB" w:rsidRDefault="00FE52EB" w:rsidP="00AB2FDC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</w:tr>
    </w:tbl>
    <w:p w14:paraId="57130F07" w14:textId="77777777" w:rsidR="00FE52EB" w:rsidRDefault="00FE52EB" w:rsidP="000F3306">
      <w:pPr>
        <w:spacing w:after="0" w:line="240" w:lineRule="auto"/>
        <w:jc w:val="both"/>
        <w:rPr>
          <w:color w:val="auto"/>
          <w:kern w:val="0"/>
          <w:sz w:val="22"/>
          <w:szCs w:val="24"/>
        </w:rPr>
      </w:pPr>
    </w:p>
    <w:p w14:paraId="123EE5A8" w14:textId="77777777" w:rsidR="00FE52EB" w:rsidRPr="0037015E" w:rsidRDefault="00FE52EB" w:rsidP="000F3306">
      <w:pPr>
        <w:spacing w:after="0" w:line="240" w:lineRule="auto"/>
        <w:jc w:val="both"/>
        <w:rPr>
          <w:color w:val="auto"/>
          <w:kern w:val="0"/>
          <w:sz w:val="22"/>
          <w:szCs w:val="24"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28"/>
      </w:tblGrid>
      <w:tr w:rsidR="006065E5" w:rsidRPr="0037015E" w14:paraId="6C3EE41F" w14:textId="77777777" w:rsidTr="000F3306">
        <w:trPr>
          <w:trHeight w:val="330"/>
        </w:trPr>
        <w:tc>
          <w:tcPr>
            <w:tcW w:w="8928" w:type="dxa"/>
            <w:tcBorders>
              <w:left w:val="nil"/>
              <w:right w:val="nil"/>
            </w:tcBorders>
            <w:vAlign w:val="center"/>
          </w:tcPr>
          <w:p w14:paraId="4CA8367B" w14:textId="38444F7B" w:rsidR="006065E5" w:rsidRPr="0037015E" w:rsidRDefault="006065E5" w:rsidP="000F3306">
            <w:pPr>
              <w:keepNext/>
              <w:spacing w:after="0" w:line="240" w:lineRule="auto"/>
              <w:jc w:val="both"/>
              <w:outlineLvl w:val="2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bookmarkStart w:id="5" w:name="_Toc240453965"/>
            <w:bookmarkStart w:id="6" w:name="_Toc240455059"/>
            <w:bookmarkStart w:id="7" w:name="_Toc240472107"/>
            <w:bookmarkStart w:id="8" w:name="_Toc265584536"/>
            <w:bookmarkStart w:id="9" w:name="_Toc272756293"/>
            <w:r w:rsidRPr="0037015E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SECTION </w:t>
            </w:r>
            <w:r w:rsidR="00FE52EB">
              <w:rPr>
                <w:b/>
                <w:bCs/>
                <w:color w:val="auto"/>
                <w:kern w:val="0"/>
                <w:sz w:val="22"/>
                <w:szCs w:val="24"/>
              </w:rPr>
              <w:t>B</w:t>
            </w:r>
            <w:r w:rsidRPr="0037015E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:  </w:t>
            </w:r>
            <w:bookmarkEnd w:id="5"/>
            <w:bookmarkEnd w:id="6"/>
            <w:bookmarkEnd w:id="7"/>
            <w:bookmarkEnd w:id="8"/>
            <w:bookmarkEnd w:id="9"/>
            <w:r w:rsidR="009D1F49">
              <w:rPr>
                <w:b/>
                <w:bCs/>
                <w:color w:val="auto"/>
                <w:kern w:val="0"/>
                <w:sz w:val="22"/>
                <w:szCs w:val="24"/>
              </w:rPr>
              <w:t>NABC CANVAS</w:t>
            </w:r>
            <w:r w:rsidRPr="0037015E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 </w:t>
            </w:r>
          </w:p>
        </w:tc>
      </w:tr>
    </w:tbl>
    <w:p w14:paraId="43C2787D" w14:textId="77777777" w:rsidR="006065E5" w:rsidRDefault="006065E5" w:rsidP="000F3306">
      <w:pPr>
        <w:spacing w:after="0" w:line="240" w:lineRule="auto"/>
        <w:rPr>
          <w:rFonts w:ascii="Times New Roman" w:hAnsi="Times New Roman"/>
          <w:color w:val="auto"/>
          <w:kern w:val="0"/>
          <w:sz w:val="24"/>
          <w:szCs w:val="24"/>
        </w:rPr>
      </w:pPr>
    </w:p>
    <w:p w14:paraId="47CF6C63" w14:textId="5F35B8C7" w:rsidR="009D1F49" w:rsidRDefault="00DC65DD" w:rsidP="000F3306">
      <w:pPr>
        <w:spacing w:after="0" w:line="240" w:lineRule="auto"/>
        <w:rPr>
          <w:i/>
          <w:iCs/>
          <w:color w:val="auto"/>
          <w:kern w:val="0"/>
          <w:sz w:val="22"/>
          <w:szCs w:val="24"/>
        </w:rPr>
      </w:pPr>
      <w:r w:rsidRPr="00CE0EE7">
        <w:rPr>
          <w:i/>
          <w:iCs/>
          <w:color w:val="auto"/>
          <w:kern w:val="0"/>
          <w:sz w:val="22"/>
          <w:szCs w:val="24"/>
        </w:rPr>
        <w:t xml:space="preserve">The purpose of this section </w:t>
      </w:r>
      <w:r w:rsidR="00CE0EE7">
        <w:rPr>
          <w:i/>
          <w:iCs/>
          <w:color w:val="auto"/>
          <w:kern w:val="0"/>
          <w:sz w:val="22"/>
          <w:szCs w:val="24"/>
        </w:rPr>
        <w:t xml:space="preserve">B </w:t>
      </w:r>
      <w:r w:rsidRPr="00CE0EE7">
        <w:rPr>
          <w:i/>
          <w:iCs/>
          <w:color w:val="auto"/>
          <w:kern w:val="0"/>
          <w:sz w:val="22"/>
          <w:szCs w:val="24"/>
        </w:rPr>
        <w:t xml:space="preserve">is to provide a concise overview of the project concepts (as outlined in the NABC segment) and </w:t>
      </w:r>
      <w:r w:rsidR="000D73B8">
        <w:rPr>
          <w:i/>
          <w:iCs/>
          <w:color w:val="auto"/>
          <w:kern w:val="0"/>
          <w:sz w:val="22"/>
          <w:szCs w:val="24"/>
        </w:rPr>
        <w:t>important aspects of stakeholder and respondents/data involved.</w:t>
      </w:r>
    </w:p>
    <w:p w14:paraId="2AFE8721" w14:textId="77777777" w:rsidR="000D73B8" w:rsidRPr="00CE0EE7" w:rsidRDefault="000D73B8" w:rsidP="000F3306">
      <w:pPr>
        <w:spacing w:after="0" w:line="240" w:lineRule="auto"/>
        <w:rPr>
          <w:color w:val="auto"/>
          <w:kern w:val="0"/>
          <w:sz w:val="22"/>
          <w:szCs w:val="24"/>
        </w:rPr>
      </w:pPr>
    </w:p>
    <w:tbl>
      <w:tblPr>
        <w:tblW w:w="9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5"/>
        <w:gridCol w:w="7843"/>
      </w:tblGrid>
      <w:tr w:rsidR="006065E5" w:rsidRPr="0037015E" w14:paraId="7AA05411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16953DBC" w14:textId="74EE512C" w:rsidR="006065E5" w:rsidRPr="00CE0EE7" w:rsidRDefault="009D1F49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CE0EE7">
              <w:rPr>
                <w:b/>
                <w:bCs/>
                <w:color w:val="auto"/>
                <w:kern w:val="0"/>
                <w:sz w:val="21"/>
                <w:szCs w:val="22"/>
              </w:rPr>
              <w:t>Need</w:t>
            </w:r>
          </w:p>
        </w:tc>
        <w:tc>
          <w:tcPr>
            <w:tcW w:w="7843" w:type="dxa"/>
            <w:vAlign w:val="center"/>
          </w:tcPr>
          <w:p w14:paraId="21A9A281" w14:textId="77777777" w:rsidR="009D1F49" w:rsidRDefault="009D1F49" w:rsidP="00DC65DD">
            <w:pPr>
              <w:spacing w:after="0" w:line="240" w:lineRule="auto"/>
              <w:rPr>
                <w:color w:val="auto"/>
                <w:kern w:val="0"/>
                <w:sz w:val="22"/>
                <w:szCs w:val="24"/>
              </w:rPr>
            </w:pPr>
          </w:p>
          <w:p w14:paraId="424657CB" w14:textId="77777777" w:rsidR="000D73B8" w:rsidRDefault="000D73B8" w:rsidP="00DC65DD">
            <w:pPr>
              <w:spacing w:after="0" w:line="240" w:lineRule="auto"/>
              <w:rPr>
                <w:color w:val="auto"/>
                <w:kern w:val="0"/>
                <w:sz w:val="22"/>
                <w:szCs w:val="24"/>
              </w:rPr>
            </w:pPr>
          </w:p>
          <w:p w14:paraId="766E2578" w14:textId="03CBF36D" w:rsidR="000D73B8" w:rsidRPr="0037015E" w:rsidRDefault="000D73B8" w:rsidP="00DC65DD">
            <w:pPr>
              <w:spacing w:after="0" w:line="240" w:lineRule="auto"/>
              <w:rPr>
                <w:color w:val="auto"/>
                <w:kern w:val="0"/>
                <w:sz w:val="22"/>
                <w:szCs w:val="24"/>
              </w:rPr>
            </w:pPr>
          </w:p>
        </w:tc>
      </w:tr>
      <w:tr w:rsidR="006065E5" w:rsidRPr="0037015E" w14:paraId="7A5CA281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3C60A88" w14:textId="75ACFC44" w:rsidR="006065E5" w:rsidRPr="00CE0EE7" w:rsidRDefault="009D1F49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CE0EE7">
              <w:rPr>
                <w:b/>
                <w:bCs/>
                <w:color w:val="auto"/>
                <w:kern w:val="0"/>
                <w:sz w:val="21"/>
                <w:szCs w:val="22"/>
              </w:rPr>
              <w:t>Approach</w:t>
            </w:r>
          </w:p>
        </w:tc>
        <w:tc>
          <w:tcPr>
            <w:tcW w:w="7843" w:type="dxa"/>
            <w:vAlign w:val="center"/>
          </w:tcPr>
          <w:p w14:paraId="43A90D88" w14:textId="77777777" w:rsidR="009D1F49" w:rsidRDefault="009D1F49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  <w:p w14:paraId="0489FA38" w14:textId="77777777" w:rsidR="000D73B8" w:rsidRDefault="000D73B8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  <w:p w14:paraId="0F8EF513" w14:textId="4778E8DB" w:rsidR="000D73B8" w:rsidRPr="0037015E" w:rsidRDefault="000D73B8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0D73B8" w:rsidRPr="0037015E" w14:paraId="2D04A0A8" w14:textId="77777777" w:rsidTr="005F7A12">
        <w:trPr>
          <w:trHeight w:val="537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4F54C385" w14:textId="0856C381" w:rsidR="000D73B8" w:rsidRPr="00CE0EE7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CE0EE7">
              <w:rPr>
                <w:b/>
                <w:bCs/>
                <w:color w:val="auto"/>
                <w:kern w:val="0"/>
                <w:sz w:val="21"/>
                <w:szCs w:val="22"/>
              </w:rPr>
              <w:t>Benefits</w:t>
            </w:r>
          </w:p>
        </w:tc>
        <w:tc>
          <w:tcPr>
            <w:tcW w:w="7843" w:type="dxa"/>
            <w:vAlign w:val="center"/>
          </w:tcPr>
          <w:p w14:paraId="6F4DC85F" w14:textId="77777777" w:rsidR="000D73B8" w:rsidRDefault="000D73B8" w:rsidP="000D73B8">
            <w:pPr>
              <w:spacing w:after="0" w:line="240" w:lineRule="auto"/>
              <w:rPr>
                <w:color w:val="auto"/>
                <w:kern w:val="0"/>
                <w:sz w:val="22"/>
                <w:szCs w:val="24"/>
              </w:rPr>
            </w:pPr>
          </w:p>
          <w:p w14:paraId="160CE278" w14:textId="77777777" w:rsidR="000D73B8" w:rsidRDefault="000D73B8" w:rsidP="000D73B8">
            <w:pPr>
              <w:spacing w:after="0" w:line="240" w:lineRule="auto"/>
              <w:rPr>
                <w:color w:val="auto"/>
                <w:kern w:val="0"/>
                <w:sz w:val="22"/>
                <w:szCs w:val="24"/>
              </w:rPr>
            </w:pPr>
          </w:p>
          <w:p w14:paraId="01DD975E" w14:textId="77777777" w:rsidR="000D73B8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0D73B8" w:rsidRPr="0037015E" w14:paraId="033E5F0A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9419B36" w14:textId="0396D6A7" w:rsidR="000D73B8" w:rsidRPr="00CE0EE7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CE0EE7">
              <w:rPr>
                <w:b/>
                <w:bCs/>
                <w:color w:val="auto"/>
                <w:kern w:val="0"/>
                <w:sz w:val="21"/>
                <w:szCs w:val="22"/>
              </w:rPr>
              <w:t>Competition</w:t>
            </w:r>
          </w:p>
        </w:tc>
        <w:tc>
          <w:tcPr>
            <w:tcW w:w="7843" w:type="dxa"/>
            <w:vAlign w:val="center"/>
          </w:tcPr>
          <w:p w14:paraId="0758D61C" w14:textId="77777777" w:rsidR="000D73B8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  <w:p w14:paraId="761AB2B5" w14:textId="77777777" w:rsidR="000D73B8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  <w:p w14:paraId="54EC2B1A" w14:textId="77777777" w:rsidR="000D73B8" w:rsidRDefault="000D73B8" w:rsidP="000D73B8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DC65DD" w:rsidRPr="0037015E" w14:paraId="587B5CDA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92F737F" w14:textId="35D22C9E" w:rsidR="00DC65DD" w:rsidRPr="000D73B8" w:rsidRDefault="00DC65DD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0D73B8">
              <w:rPr>
                <w:b/>
                <w:bCs/>
                <w:color w:val="auto"/>
                <w:kern w:val="0"/>
                <w:sz w:val="21"/>
                <w:szCs w:val="22"/>
              </w:rPr>
              <w:t>Potential Stakeholders</w:t>
            </w:r>
            <w:r w:rsidR="00034305" w:rsidRPr="000D73B8">
              <w:rPr>
                <w:b/>
                <w:bCs/>
                <w:color w:val="auto"/>
                <w:kern w:val="0"/>
                <w:sz w:val="21"/>
                <w:szCs w:val="22"/>
              </w:rPr>
              <w:t xml:space="preserve"> </w:t>
            </w:r>
            <w:r w:rsidR="00034305" w:rsidRPr="000D73B8">
              <w:rPr>
                <w:b/>
                <w:bCs/>
                <w:i/>
                <w:iCs/>
                <w:color w:val="auto"/>
                <w:kern w:val="0"/>
                <w:sz w:val="21"/>
                <w:szCs w:val="22"/>
              </w:rPr>
              <w:t>(System Development</w:t>
            </w:r>
            <w:r w:rsidR="000D73B8" w:rsidRPr="000D73B8">
              <w:rPr>
                <w:b/>
                <w:bCs/>
                <w:i/>
                <w:iCs/>
                <w:color w:val="auto"/>
                <w:kern w:val="0"/>
                <w:sz w:val="21"/>
                <w:szCs w:val="22"/>
              </w:rPr>
              <w:t>-based ONLY)</w:t>
            </w:r>
            <w:r w:rsidR="00034305" w:rsidRPr="000D73B8">
              <w:rPr>
                <w:b/>
                <w:bCs/>
                <w:color w:val="auto"/>
                <w:kern w:val="0"/>
                <w:sz w:val="21"/>
                <w:szCs w:val="22"/>
              </w:rPr>
              <w:br/>
            </w:r>
          </w:p>
        </w:tc>
        <w:tc>
          <w:tcPr>
            <w:tcW w:w="7843" w:type="dxa"/>
            <w:vAlign w:val="center"/>
          </w:tcPr>
          <w:p w14:paraId="1C6E8F47" w14:textId="4A229B29" w:rsidR="00DC65DD" w:rsidRDefault="00DC65DD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0D73B8" w:rsidRPr="0037015E" w14:paraId="56D660D2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852E861" w14:textId="0DCB6434" w:rsidR="000D73B8" w:rsidRPr="000D73B8" w:rsidRDefault="000D73B8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0D73B8">
              <w:rPr>
                <w:b/>
                <w:bCs/>
                <w:color w:val="auto"/>
                <w:kern w:val="0"/>
                <w:sz w:val="21"/>
                <w:szCs w:val="22"/>
              </w:rPr>
              <w:t xml:space="preserve">Potential Data or Respondents </w:t>
            </w:r>
            <w:r w:rsidRPr="000D73B8">
              <w:rPr>
                <w:b/>
                <w:bCs/>
                <w:i/>
                <w:iCs/>
                <w:color w:val="auto"/>
                <w:kern w:val="0"/>
                <w:sz w:val="21"/>
                <w:szCs w:val="22"/>
              </w:rPr>
              <w:t>(Research-based ONLY)</w:t>
            </w:r>
          </w:p>
        </w:tc>
        <w:tc>
          <w:tcPr>
            <w:tcW w:w="7843" w:type="dxa"/>
            <w:vAlign w:val="center"/>
          </w:tcPr>
          <w:p w14:paraId="6FA98EC0" w14:textId="77777777" w:rsidR="000D73B8" w:rsidRDefault="000D73B8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DC65DD" w:rsidRPr="0037015E" w14:paraId="18C6EC0B" w14:textId="77777777" w:rsidTr="005F7A12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67375E09" w14:textId="395EBB1E" w:rsidR="00DC65DD" w:rsidRPr="00CE0EE7" w:rsidRDefault="00DC65DD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1"/>
                <w:szCs w:val="22"/>
              </w:rPr>
            </w:pPr>
            <w:r w:rsidRPr="00CE0EE7">
              <w:rPr>
                <w:b/>
                <w:bCs/>
                <w:color w:val="auto"/>
                <w:kern w:val="0"/>
                <w:sz w:val="21"/>
                <w:szCs w:val="22"/>
              </w:rPr>
              <w:lastRenderedPageBreak/>
              <w:t>References</w:t>
            </w:r>
          </w:p>
        </w:tc>
        <w:tc>
          <w:tcPr>
            <w:tcW w:w="7843" w:type="dxa"/>
            <w:vAlign w:val="center"/>
          </w:tcPr>
          <w:p w14:paraId="521F6087" w14:textId="66A4496E" w:rsidR="00DC65DD" w:rsidRDefault="000D73B8" w:rsidP="00DC65DD">
            <w:pPr>
              <w:spacing w:after="0" w:line="240" w:lineRule="auto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>
              <w:rPr>
                <w:b/>
                <w:bCs/>
                <w:color w:val="auto"/>
                <w:kern w:val="0"/>
                <w:sz w:val="22"/>
                <w:szCs w:val="24"/>
              </w:rPr>
              <w:br/>
            </w:r>
            <w:r>
              <w:rPr>
                <w:b/>
                <w:bCs/>
                <w:color w:val="auto"/>
                <w:kern w:val="0"/>
                <w:sz w:val="22"/>
                <w:szCs w:val="24"/>
              </w:rPr>
              <w:br/>
            </w:r>
          </w:p>
        </w:tc>
      </w:tr>
    </w:tbl>
    <w:p w14:paraId="7BC12EA5" w14:textId="77777777" w:rsidR="000D73B8" w:rsidRDefault="000D73B8" w:rsidP="00DC65DD">
      <w:pPr>
        <w:spacing w:after="0" w:line="240" w:lineRule="auto"/>
        <w:rPr>
          <w:i/>
          <w:iCs/>
          <w:szCs w:val="24"/>
        </w:rPr>
      </w:pPr>
    </w:p>
    <w:p w14:paraId="050623B5" w14:textId="69D3F321" w:rsidR="00DC65DD" w:rsidRPr="00DC65DD" w:rsidRDefault="00DC65DD" w:rsidP="00DC65DD">
      <w:pPr>
        <w:spacing w:after="0" w:line="240" w:lineRule="auto"/>
        <w:rPr>
          <w:b/>
          <w:bCs/>
          <w:i/>
          <w:iCs/>
          <w:color w:val="0432FF"/>
          <w:kern w:val="0"/>
          <w:sz w:val="22"/>
          <w:szCs w:val="24"/>
          <w:lang w:val="sv-SE"/>
        </w:rPr>
      </w:pPr>
      <w:r w:rsidRPr="00DC65DD">
        <w:rPr>
          <w:b/>
          <w:bCs/>
          <w:i/>
          <w:iCs/>
          <w:color w:val="0432FF"/>
          <w:kern w:val="0"/>
          <w:sz w:val="22"/>
          <w:szCs w:val="24"/>
          <w:lang w:val="sv-SE"/>
        </w:rPr>
        <w:t>Notes:</w:t>
      </w:r>
    </w:p>
    <w:p w14:paraId="5696A17B" w14:textId="0FE1BD5C" w:rsidR="00DC65DD" w:rsidRPr="000D73B8" w:rsidRDefault="00DC65DD" w:rsidP="000D73B8">
      <w:pPr>
        <w:pStyle w:val="ListParagraph"/>
        <w:numPr>
          <w:ilvl w:val="0"/>
          <w:numId w:val="4"/>
        </w:numPr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Need (N):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</w:t>
      </w:r>
      <w:r w:rsidR="009A732B" w:rsidRPr="000D73B8">
        <w:rPr>
          <w:rFonts w:ascii="Garamond" w:hAnsi="Garamond"/>
          <w:i/>
          <w:iCs/>
          <w:color w:val="0432FF"/>
          <w:sz w:val="21"/>
          <w:szCs w:val="21"/>
        </w:rPr>
        <w:t>Specific need or problem that the proposed system, addresses within the given domain. Provides strong and relevant evidence to support the need.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6442C6AD" w14:textId="622A38C7" w:rsidR="009A732B" w:rsidRPr="000D73B8" w:rsidRDefault="00DC65DD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Approach (A):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</w:t>
      </w:r>
      <w:r w:rsidR="009A732B" w:rsidRPr="000D73B8">
        <w:rPr>
          <w:rFonts w:ascii="Garamond" w:hAnsi="Garamond"/>
          <w:i/>
          <w:iCs/>
          <w:color w:val="0432FF"/>
          <w:sz w:val="21"/>
          <w:szCs w:val="21"/>
        </w:rPr>
        <w:t>Clearly laid-out plan for how the proposed system will work (eg: mobile app, cross-platforms, cloud-based, or uses AI/smart technology etc.), explaining how its main features operate in detail</w:t>
      </w:r>
      <w:r w:rsidR="00D90916" w:rsidRPr="000D73B8">
        <w:rPr>
          <w:rFonts w:ascii="Garamond" w:hAnsi="Garamond"/>
          <w:i/>
          <w:iCs/>
          <w:color w:val="0432FF"/>
          <w:sz w:val="21"/>
          <w:szCs w:val="21"/>
        </w:rPr>
        <w:t>.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69190551" w14:textId="08D119A4" w:rsidR="00DC65DD" w:rsidRPr="000D73B8" w:rsidRDefault="00DC65DD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Benefit (B):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Significant benefits of the proposed system </w:t>
      </w:r>
      <w:r w:rsidR="00D90916" w:rsidRPr="000D73B8">
        <w:rPr>
          <w:rFonts w:ascii="Garamond" w:hAnsi="Garamond"/>
          <w:i/>
          <w:iCs/>
          <w:color w:val="0432FF"/>
          <w:sz w:val="21"/>
          <w:szCs w:val="21"/>
        </w:rPr>
        <w:t>offers to the specific users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>.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66680C71" w14:textId="58D158E8" w:rsidR="00D90916" w:rsidRPr="000D73B8" w:rsidRDefault="00DC65DD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Competitor (C):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</w:t>
      </w:r>
      <w:r w:rsidR="00D90916" w:rsidRPr="000D73B8">
        <w:rPr>
          <w:rFonts w:ascii="Garamond" w:hAnsi="Garamond"/>
          <w:i/>
          <w:iCs/>
          <w:color w:val="0432FF"/>
          <w:sz w:val="21"/>
          <w:szCs w:val="21"/>
        </w:rPr>
        <w:t>Other similar products or solutions already available, emphasizing how the proposed system is different.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4D0F5003" w14:textId="724C9C30" w:rsidR="00DC65DD" w:rsidRPr="000D73B8" w:rsidRDefault="00DC65DD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Potential Stakeholder</w:t>
      </w:r>
      <w:r w:rsidR="000D73B8"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 xml:space="preserve"> </w:t>
      </w:r>
      <w:r w:rsidR="000D73B8" w:rsidRPr="000D73B8">
        <w:rPr>
          <w:rFonts w:ascii="Garamond" w:hAnsi="Garamond"/>
          <w:b/>
          <w:bCs/>
          <w:i/>
          <w:iCs/>
          <w:color w:val="0432FF"/>
          <w:sz w:val="21"/>
          <w:szCs w:val="21"/>
          <w:lang w:val="en-US"/>
        </w:rPr>
        <w:t>(System Development-based ONLY)</w:t>
      </w: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>: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Individual</w:t>
      </w:r>
      <w:r w:rsidR="005F7A12" w:rsidRPr="000D73B8">
        <w:rPr>
          <w:rFonts w:ascii="Garamond" w:hAnsi="Garamond"/>
          <w:i/>
          <w:iCs/>
          <w:color w:val="0432FF"/>
          <w:sz w:val="21"/>
          <w:szCs w:val="21"/>
        </w:rPr>
        <w:t>/person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>, group</w:t>
      </w:r>
      <w:r w:rsidR="005F7A12"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of people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, or </w:t>
      </w:r>
      <w:r w:rsidR="005F7A12" w:rsidRPr="000D73B8">
        <w:rPr>
          <w:rFonts w:ascii="Garamond" w:hAnsi="Garamond"/>
          <w:i/>
          <w:iCs/>
          <w:color w:val="0432FF"/>
          <w:sz w:val="21"/>
          <w:szCs w:val="21"/>
        </w:rPr>
        <w:t>an organisation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that can affect or be affected by the project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t xml:space="preserve"> //Evidence of stakeholder agreement/willingness </w:t>
      </w:r>
      <w:r w:rsidR="000D73B8"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41091290" w14:textId="0010CA76" w:rsidR="000D73B8" w:rsidRPr="000D73B8" w:rsidRDefault="000D73B8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</w:r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 xml:space="preserve">Potential Data/Respondent </w:t>
      </w: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  <w:lang w:val="en-US"/>
        </w:rPr>
        <w:t>(Research-based ONLY)</w:t>
      </w: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</w:rPr>
        <w:t xml:space="preserve">: 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t>Evidence of data sources or respondents are relevant and aligned with the research objectives.</w:t>
      </w:r>
      <w:r w:rsidRPr="000D73B8">
        <w:rPr>
          <w:rFonts w:ascii="Garamond" w:hAnsi="Garamond"/>
          <w:i/>
          <w:iCs/>
          <w:color w:val="0432FF"/>
          <w:sz w:val="21"/>
          <w:szCs w:val="21"/>
        </w:rPr>
        <w:br/>
      </w:r>
    </w:p>
    <w:p w14:paraId="4C094DB7" w14:textId="77777777" w:rsidR="000D73B8" w:rsidRPr="000D73B8" w:rsidRDefault="009336DD" w:rsidP="000D73B8">
      <w:pPr>
        <w:pStyle w:val="ListParagraph"/>
        <w:numPr>
          <w:ilvl w:val="0"/>
          <w:numId w:val="4"/>
        </w:numPr>
        <w:spacing w:after="0"/>
        <w:ind w:hanging="218"/>
        <w:rPr>
          <w:rFonts w:ascii="Garamond" w:hAnsi="Garamond"/>
          <w:i/>
          <w:iCs/>
          <w:color w:val="0432FF"/>
          <w:sz w:val="21"/>
          <w:szCs w:val="21"/>
          <w:lang w:val="sv-SE"/>
        </w:rPr>
        <w:sectPr w:rsidR="000D73B8" w:rsidRPr="000D73B8" w:rsidSect="00D90916">
          <w:headerReference w:type="default" r:id="rId8"/>
          <w:footerReference w:type="default" r:id="rId9"/>
          <w:pgSz w:w="12240" w:h="15840"/>
          <w:pgMar w:top="1440" w:right="1440" w:bottom="1347" w:left="1620" w:header="720" w:footer="720" w:gutter="0"/>
          <w:cols w:space="720"/>
          <w:docGrid w:linePitch="360"/>
        </w:sectPr>
      </w:pPr>
      <w:r w:rsidRPr="000D73B8">
        <w:rPr>
          <w:rFonts w:ascii="Garamond" w:hAnsi="Garamond"/>
          <w:b/>
          <w:bCs/>
          <w:i/>
          <w:iCs/>
          <w:color w:val="0432FF"/>
          <w:sz w:val="21"/>
          <w:szCs w:val="21"/>
          <w:lang w:val="sv-SE"/>
        </w:rPr>
        <w:t>References</w:t>
      </w:r>
      <w:r w:rsidRPr="000D73B8">
        <w:rPr>
          <w:rFonts w:ascii="Garamond" w:hAnsi="Garamond"/>
          <w:i/>
          <w:iCs/>
          <w:color w:val="0432FF"/>
          <w:sz w:val="21"/>
          <w:szCs w:val="21"/>
          <w:lang w:val="sv-SE"/>
        </w:rPr>
        <w:t xml:space="preserve"> to other documents, books or related online resources must be properly cited in the text.</w:t>
      </w:r>
    </w:p>
    <w:p w14:paraId="22217D41" w14:textId="7E235A28" w:rsidR="009336DD" w:rsidRPr="003D11F7" w:rsidRDefault="009336DD" w:rsidP="003D11F7">
      <w:pPr>
        <w:spacing w:after="0" w:line="240" w:lineRule="auto"/>
        <w:rPr>
          <w:i/>
          <w:iCs/>
          <w:color w:val="0432FF"/>
          <w:sz w:val="20"/>
        </w:rPr>
      </w:pPr>
    </w:p>
    <w:tbl>
      <w:tblPr>
        <w:tblW w:w="8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9"/>
        <w:gridCol w:w="93"/>
      </w:tblGrid>
      <w:tr w:rsidR="00074BE2" w:rsidRPr="0037015E" w14:paraId="3F4AE68B" w14:textId="77777777" w:rsidTr="00CE0EE7">
        <w:trPr>
          <w:gridAfter w:val="1"/>
          <w:wAfter w:w="93" w:type="dxa"/>
          <w:trHeight w:val="407"/>
        </w:trPr>
        <w:tc>
          <w:tcPr>
            <w:tcW w:w="8829" w:type="dxa"/>
            <w:tcBorders>
              <w:left w:val="nil"/>
              <w:right w:val="nil"/>
            </w:tcBorders>
            <w:vAlign w:val="center"/>
          </w:tcPr>
          <w:p w14:paraId="0F976D5B" w14:textId="6862AC38" w:rsidR="00074BE2" w:rsidRPr="0037015E" w:rsidRDefault="00074BE2">
            <w:pPr>
              <w:keepNext/>
              <w:spacing w:after="0" w:line="240" w:lineRule="auto"/>
              <w:jc w:val="both"/>
              <w:outlineLvl w:val="2"/>
              <w:rPr>
                <w:b/>
                <w:bCs/>
                <w:color w:val="auto"/>
                <w:kern w:val="0"/>
                <w:sz w:val="22"/>
                <w:szCs w:val="24"/>
              </w:rPr>
            </w:pPr>
            <w:r w:rsidRPr="0037015E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SECTION </w:t>
            </w:r>
            <w:r w:rsidR="009336DD">
              <w:rPr>
                <w:b/>
                <w:bCs/>
                <w:color w:val="auto"/>
                <w:kern w:val="0"/>
                <w:sz w:val="22"/>
                <w:szCs w:val="24"/>
              </w:rPr>
              <w:t>C</w:t>
            </w:r>
            <w:r w:rsidRPr="0037015E">
              <w:rPr>
                <w:b/>
                <w:bCs/>
                <w:color w:val="auto"/>
                <w:kern w:val="0"/>
                <w:sz w:val="22"/>
                <w:szCs w:val="24"/>
              </w:rPr>
              <w:t xml:space="preserve">:  </w:t>
            </w:r>
            <w:r w:rsidR="009336DD">
              <w:rPr>
                <w:b/>
                <w:bCs/>
                <w:color w:val="auto"/>
                <w:kern w:val="0"/>
                <w:sz w:val="22"/>
                <w:szCs w:val="24"/>
              </w:rPr>
              <w:t>PROPOSED USE CASE DIAGRAM</w:t>
            </w:r>
          </w:p>
        </w:tc>
      </w:tr>
      <w:tr w:rsidR="00074BE2" w:rsidRPr="0037015E" w14:paraId="0DB82190" w14:textId="77777777" w:rsidTr="00CE0EE7">
        <w:trPr>
          <w:gridAfter w:val="1"/>
          <w:wAfter w:w="93" w:type="dxa"/>
          <w:trHeight w:val="407"/>
        </w:trPr>
        <w:tc>
          <w:tcPr>
            <w:tcW w:w="88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212ADA" w14:textId="77777777" w:rsidR="00074BE2" w:rsidRDefault="00074BE2">
            <w:pPr>
              <w:keepNext/>
              <w:spacing w:after="0" w:line="240" w:lineRule="auto"/>
              <w:jc w:val="both"/>
              <w:outlineLvl w:val="2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  <w:p w14:paraId="44A3E9FD" w14:textId="1E1331BF" w:rsidR="009336DD" w:rsidRPr="00CE0EE7" w:rsidRDefault="00CE0EE7" w:rsidP="009336DD">
            <w:pPr>
              <w:spacing w:after="0" w:line="240" w:lineRule="auto"/>
              <w:rPr>
                <w:i/>
                <w:iCs/>
                <w:color w:val="auto"/>
                <w:kern w:val="0"/>
                <w:sz w:val="22"/>
                <w:szCs w:val="24"/>
              </w:rPr>
            </w:pPr>
            <w:r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The purpose of this section </w:t>
            </w:r>
            <w:r w:rsidR="00515330"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C </w:t>
            </w:r>
            <w:r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>is to briefly illustrate</w:t>
            </w:r>
            <w:r w:rsidR="009336DD"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 the features</w:t>
            </w:r>
            <w:r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 (use cases)</w:t>
            </w:r>
            <w:r w:rsidR="009336DD"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 and potential users </w:t>
            </w:r>
            <w:r>
              <w:rPr>
                <w:i/>
                <w:iCs/>
                <w:color w:val="auto"/>
                <w:kern w:val="0"/>
                <w:sz w:val="22"/>
                <w:szCs w:val="24"/>
              </w:rPr>
              <w:t xml:space="preserve">i.e., </w:t>
            </w:r>
            <w:r w:rsidR="009336DD"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>end-user and Admin</w:t>
            </w:r>
            <w:r>
              <w:rPr>
                <w:i/>
                <w:iCs/>
                <w:color w:val="auto"/>
                <w:kern w:val="0"/>
                <w:sz w:val="22"/>
                <w:szCs w:val="24"/>
              </w:rPr>
              <w:t>s (actors</w:t>
            </w:r>
            <w:r w:rsidR="009336DD"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>) of the proposed system (</w:t>
            </w:r>
            <w:r w:rsidR="009336DD" w:rsidRPr="00CE0EE7">
              <w:rPr>
                <w:b/>
                <w:bCs/>
                <w:i/>
                <w:iCs/>
                <w:color w:val="FF0000"/>
                <w:kern w:val="0"/>
                <w:sz w:val="22"/>
                <w:szCs w:val="24"/>
              </w:rPr>
              <w:t xml:space="preserve">Only for System Development </w:t>
            </w:r>
            <w:r w:rsidR="009336DD" w:rsidRPr="00CE0EE7">
              <w:rPr>
                <w:i/>
                <w:iCs/>
                <w:color w:val="auto"/>
                <w:kern w:val="0"/>
                <w:sz w:val="22"/>
                <w:szCs w:val="24"/>
              </w:rPr>
              <w:t>PSM/FYP category).</w:t>
            </w:r>
          </w:p>
          <w:p w14:paraId="377B3BF6" w14:textId="77777777" w:rsidR="009336DD" w:rsidRPr="0037015E" w:rsidRDefault="009336DD">
            <w:pPr>
              <w:keepNext/>
              <w:spacing w:after="0" w:line="240" w:lineRule="auto"/>
              <w:jc w:val="both"/>
              <w:outlineLvl w:val="2"/>
              <w:rPr>
                <w:b/>
                <w:bCs/>
                <w:color w:val="auto"/>
                <w:kern w:val="0"/>
                <w:sz w:val="22"/>
                <w:szCs w:val="24"/>
              </w:rPr>
            </w:pPr>
          </w:p>
        </w:tc>
      </w:tr>
      <w:tr w:rsidR="009336DD" w:rsidRPr="0037015E" w14:paraId="02A1F559" w14:textId="77777777" w:rsidTr="00CE0EE7">
        <w:trPr>
          <w:trHeight w:val="8075"/>
        </w:trPr>
        <w:tc>
          <w:tcPr>
            <w:tcW w:w="8922" w:type="dxa"/>
            <w:gridSpan w:val="2"/>
            <w:vAlign w:val="center"/>
          </w:tcPr>
          <w:p w14:paraId="108BC501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7EF4DA84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6E3592C2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36D060C1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2D08F3F6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1F04683A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51E5C991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0197F8B7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69E4EB5D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69786DB7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040B59BD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017BA1EC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2B19B526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0B23CC58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2EC8A93D" w14:textId="77777777" w:rsidR="009336DD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  <w:p w14:paraId="516AA0A7" w14:textId="77777777" w:rsidR="009336DD" w:rsidRPr="0037015E" w:rsidRDefault="009336DD">
            <w:pPr>
              <w:spacing w:after="0" w:line="360" w:lineRule="auto"/>
              <w:jc w:val="both"/>
              <w:rPr>
                <w:color w:val="auto"/>
                <w:kern w:val="0"/>
                <w:sz w:val="22"/>
                <w:szCs w:val="24"/>
              </w:rPr>
            </w:pPr>
          </w:p>
        </w:tc>
      </w:tr>
    </w:tbl>
    <w:p w14:paraId="5CACC60A" w14:textId="4885D6F9" w:rsidR="00F16B01" w:rsidRDefault="00F16B01" w:rsidP="009336DD">
      <w:pPr>
        <w:tabs>
          <w:tab w:val="left" w:pos="2880"/>
          <w:tab w:val="left" w:pos="4860"/>
          <w:tab w:val="left" w:pos="5400"/>
          <w:tab w:val="left" w:pos="8820"/>
        </w:tabs>
      </w:pPr>
    </w:p>
    <w:sectPr w:rsidR="00F16B01" w:rsidSect="00D90916">
      <w:pgSz w:w="12240" w:h="15840"/>
      <w:pgMar w:top="1440" w:right="1440" w:bottom="1347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B7232" w14:textId="77777777" w:rsidR="00D7199B" w:rsidRDefault="00D7199B" w:rsidP="009E2894">
      <w:pPr>
        <w:spacing w:after="0" w:line="240" w:lineRule="auto"/>
      </w:pPr>
      <w:r>
        <w:separator/>
      </w:r>
    </w:p>
  </w:endnote>
  <w:endnote w:type="continuationSeparator" w:id="0">
    <w:p w14:paraId="6943A9F5" w14:textId="77777777" w:rsidR="00D7199B" w:rsidRDefault="00D7199B" w:rsidP="009E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1DF33" w14:textId="068EBE03" w:rsidR="00CE0EE7" w:rsidRPr="00CE0EE7" w:rsidRDefault="00CE0EE7" w:rsidP="00CE0EE7">
    <w:pPr>
      <w:pStyle w:val="Footer"/>
      <w:pBdr>
        <w:top w:val="single" w:sz="4" w:space="1" w:color="auto"/>
      </w:pBdr>
      <w:jc w:val="right"/>
      <w:rPr>
        <w:i/>
        <w:iCs/>
        <w:sz w:val="21"/>
        <w:szCs w:val="21"/>
        <w:lang w:val="en-US"/>
      </w:rPr>
    </w:pPr>
    <w:r w:rsidRPr="0058395F">
      <w:rPr>
        <w:i/>
        <w:iCs/>
        <w:sz w:val="21"/>
        <w:szCs w:val="21"/>
        <w:lang w:val="en-US"/>
      </w:rPr>
      <w:t>Prepared by JKPSM1 SECJ</w:t>
    </w:r>
    <w:r w:rsidR="004A1044">
      <w:rPr>
        <w:i/>
        <w:iCs/>
        <w:sz w:val="21"/>
        <w:szCs w:val="21"/>
        <w:lang w:val="en-US"/>
      </w:rPr>
      <w:t>H</w:t>
    </w:r>
    <w:r w:rsidRPr="0058395F">
      <w:rPr>
        <w:i/>
        <w:iCs/>
        <w:sz w:val="21"/>
        <w:szCs w:val="21"/>
        <w:lang w:val="en-US"/>
      </w:rPr>
      <w:t xml:space="preserve">. </w:t>
    </w:r>
    <w:r w:rsidR="004A1044">
      <w:rPr>
        <w:i/>
        <w:iCs/>
        <w:sz w:val="21"/>
        <w:szCs w:val="21"/>
        <w:lang w:val="en-US"/>
      </w:rPr>
      <w:t>08 September</w:t>
    </w:r>
    <w:r w:rsidRPr="0058395F">
      <w:rPr>
        <w:i/>
        <w:iCs/>
        <w:sz w:val="21"/>
        <w:szCs w:val="21"/>
        <w:lang w:val="en-US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F5FA50" w14:textId="77777777" w:rsidR="00D7199B" w:rsidRDefault="00D7199B" w:rsidP="009E2894">
      <w:pPr>
        <w:spacing w:after="0" w:line="240" w:lineRule="auto"/>
      </w:pPr>
      <w:r>
        <w:separator/>
      </w:r>
    </w:p>
  </w:footnote>
  <w:footnote w:type="continuationSeparator" w:id="0">
    <w:p w14:paraId="57B367E6" w14:textId="77777777" w:rsidR="00D7199B" w:rsidRDefault="00D7199B" w:rsidP="009E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206AF" w14:textId="0DA3AE1E" w:rsidR="009E2894" w:rsidRPr="00A5441E" w:rsidRDefault="009E2894" w:rsidP="009E2894">
    <w:pPr>
      <w:pStyle w:val="Header"/>
      <w:jc w:val="right"/>
      <w:rPr>
        <w:b/>
        <w:sz w:val="20"/>
        <w:lang w:val="en-US"/>
      </w:rPr>
    </w:pPr>
  </w:p>
  <w:p w14:paraId="0BB726E4" w14:textId="77777777" w:rsidR="009E2894" w:rsidRDefault="009E28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532B8"/>
    <w:multiLevelType w:val="hybridMultilevel"/>
    <w:tmpl w:val="A25ADCD0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C3FAA"/>
    <w:multiLevelType w:val="hybridMultilevel"/>
    <w:tmpl w:val="0DC6D1E2"/>
    <w:lvl w:ilvl="0" w:tplc="778EE5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376E7"/>
    <w:multiLevelType w:val="hybridMultilevel"/>
    <w:tmpl w:val="B30C5716"/>
    <w:lvl w:ilvl="0" w:tplc="043E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772C157E"/>
    <w:multiLevelType w:val="hybridMultilevel"/>
    <w:tmpl w:val="900C9A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0612985">
    <w:abstractNumId w:val="0"/>
  </w:num>
  <w:num w:numId="2" w16cid:durableId="294919171">
    <w:abstractNumId w:val="2"/>
  </w:num>
  <w:num w:numId="3" w16cid:durableId="1445880313">
    <w:abstractNumId w:val="1"/>
  </w:num>
  <w:num w:numId="4" w16cid:durableId="8198827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3MDExNjKxBNIWRko6SsGpxcWZ+XkgBUa1APKTn1EsAAAA"/>
  </w:docVars>
  <w:rsids>
    <w:rsidRoot w:val="006065E5"/>
    <w:rsid w:val="0000087A"/>
    <w:rsid w:val="00023E60"/>
    <w:rsid w:val="00034305"/>
    <w:rsid w:val="000350F1"/>
    <w:rsid w:val="00074BE2"/>
    <w:rsid w:val="00097F61"/>
    <w:rsid w:val="000B11C2"/>
    <w:rsid w:val="000C0342"/>
    <w:rsid w:val="000D73B8"/>
    <w:rsid w:val="000F3306"/>
    <w:rsid w:val="001146FD"/>
    <w:rsid w:val="00173451"/>
    <w:rsid w:val="001B069E"/>
    <w:rsid w:val="001D0108"/>
    <w:rsid w:val="001F6F25"/>
    <w:rsid w:val="002217B5"/>
    <w:rsid w:val="00226E64"/>
    <w:rsid w:val="00234A69"/>
    <w:rsid w:val="0025108A"/>
    <w:rsid w:val="002E65A9"/>
    <w:rsid w:val="002F0C2B"/>
    <w:rsid w:val="00315322"/>
    <w:rsid w:val="00331817"/>
    <w:rsid w:val="00343E3C"/>
    <w:rsid w:val="00375861"/>
    <w:rsid w:val="00386419"/>
    <w:rsid w:val="003A75D9"/>
    <w:rsid w:val="003B25A7"/>
    <w:rsid w:val="003D11F7"/>
    <w:rsid w:val="003D3C90"/>
    <w:rsid w:val="00423363"/>
    <w:rsid w:val="00444101"/>
    <w:rsid w:val="00451D83"/>
    <w:rsid w:val="004A057F"/>
    <w:rsid w:val="004A1044"/>
    <w:rsid w:val="004A3840"/>
    <w:rsid w:val="004B0AE4"/>
    <w:rsid w:val="004D29A6"/>
    <w:rsid w:val="004E1B9C"/>
    <w:rsid w:val="00511022"/>
    <w:rsid w:val="00515330"/>
    <w:rsid w:val="00552346"/>
    <w:rsid w:val="00561A68"/>
    <w:rsid w:val="005E664D"/>
    <w:rsid w:val="005F0AD6"/>
    <w:rsid w:val="005F7A12"/>
    <w:rsid w:val="006065E5"/>
    <w:rsid w:val="00611072"/>
    <w:rsid w:val="00623BA7"/>
    <w:rsid w:val="006327FC"/>
    <w:rsid w:val="006D371B"/>
    <w:rsid w:val="00700ED9"/>
    <w:rsid w:val="0073321F"/>
    <w:rsid w:val="007410A4"/>
    <w:rsid w:val="007A7C11"/>
    <w:rsid w:val="007C00E7"/>
    <w:rsid w:val="007C3D5A"/>
    <w:rsid w:val="00807833"/>
    <w:rsid w:val="00827354"/>
    <w:rsid w:val="008330FD"/>
    <w:rsid w:val="00842126"/>
    <w:rsid w:val="00857244"/>
    <w:rsid w:val="0087129D"/>
    <w:rsid w:val="0089740D"/>
    <w:rsid w:val="008C7549"/>
    <w:rsid w:val="009258B4"/>
    <w:rsid w:val="009336DD"/>
    <w:rsid w:val="009669B4"/>
    <w:rsid w:val="009946B5"/>
    <w:rsid w:val="009A6D61"/>
    <w:rsid w:val="009A732B"/>
    <w:rsid w:val="009B6C2E"/>
    <w:rsid w:val="009D1F49"/>
    <w:rsid w:val="009D2772"/>
    <w:rsid w:val="009D6FA0"/>
    <w:rsid w:val="009E2894"/>
    <w:rsid w:val="009E3361"/>
    <w:rsid w:val="00A5441E"/>
    <w:rsid w:val="00A57471"/>
    <w:rsid w:val="00AA6223"/>
    <w:rsid w:val="00AB2FDC"/>
    <w:rsid w:val="00AC0D72"/>
    <w:rsid w:val="00AD2C7B"/>
    <w:rsid w:val="00AE413D"/>
    <w:rsid w:val="00AE5880"/>
    <w:rsid w:val="00B12576"/>
    <w:rsid w:val="00B95F15"/>
    <w:rsid w:val="00BE5D8B"/>
    <w:rsid w:val="00C54B88"/>
    <w:rsid w:val="00C80F9D"/>
    <w:rsid w:val="00CA2D32"/>
    <w:rsid w:val="00CE0EE7"/>
    <w:rsid w:val="00D40D66"/>
    <w:rsid w:val="00D63F82"/>
    <w:rsid w:val="00D7199B"/>
    <w:rsid w:val="00D7695F"/>
    <w:rsid w:val="00D90916"/>
    <w:rsid w:val="00D94AED"/>
    <w:rsid w:val="00DC65DD"/>
    <w:rsid w:val="00DE74BA"/>
    <w:rsid w:val="00DF1432"/>
    <w:rsid w:val="00E73520"/>
    <w:rsid w:val="00EB6E47"/>
    <w:rsid w:val="00ED5C41"/>
    <w:rsid w:val="00EE3655"/>
    <w:rsid w:val="00EE5DA0"/>
    <w:rsid w:val="00EF4BFC"/>
    <w:rsid w:val="00F16B01"/>
    <w:rsid w:val="00F33107"/>
    <w:rsid w:val="00F62D12"/>
    <w:rsid w:val="00F82D50"/>
    <w:rsid w:val="00FB33D0"/>
    <w:rsid w:val="00FB35B4"/>
    <w:rsid w:val="00FE5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8B9E"/>
  <w15:docId w15:val="{2933893D-9DBA-8349-8048-13F5FD3C0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5E5"/>
    <w:pPr>
      <w:spacing w:after="180" w:line="271" w:lineRule="auto"/>
    </w:pPr>
    <w:rPr>
      <w:rFonts w:ascii="Garamond" w:eastAsia="Times New Roman" w:hAnsi="Garamond"/>
      <w:color w:val="000000"/>
      <w:kern w:val="28"/>
      <w:sz w:val="23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D83"/>
    <w:pPr>
      <w:keepNext/>
      <w:spacing w:before="240" w:after="60" w:line="240" w:lineRule="auto"/>
      <w:outlineLvl w:val="0"/>
    </w:pPr>
    <w:rPr>
      <w:rFonts w:ascii="Cambria" w:hAnsi="Cambria"/>
      <w:b/>
      <w:bCs/>
      <w:color w:val="auto"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D83"/>
    <w:pPr>
      <w:keepNext/>
      <w:spacing w:before="240" w:after="60" w:line="240" w:lineRule="auto"/>
      <w:outlineLvl w:val="1"/>
    </w:pPr>
    <w:rPr>
      <w:rFonts w:ascii="Cambria" w:hAnsi="Cambria"/>
      <w:b/>
      <w:bCs/>
      <w:i/>
      <w:iCs/>
      <w:color w:val="auto"/>
      <w:kern w:val="0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51D8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451D83"/>
    <w:rPr>
      <w:rFonts w:ascii="Cambria" w:eastAsia="Times New Roman" w:hAnsi="Cambria" w:cs="Times New Roman"/>
      <w:b/>
      <w:bCs/>
      <w:i/>
      <w:iCs/>
      <w:sz w:val="28"/>
      <w:szCs w:val="28"/>
    </w:rPr>
  </w:style>
  <w:style w:type="table" w:styleId="TableGrid">
    <w:name w:val="Table Grid"/>
    <w:basedOn w:val="TableNormal"/>
    <w:uiPriority w:val="59"/>
    <w:rsid w:val="006065E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65E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065E5"/>
    <w:rPr>
      <w:rFonts w:ascii="Tahoma" w:eastAsia="Times New Roman" w:hAnsi="Tahoma" w:cs="Tahoma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2894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9E2894"/>
    <w:rPr>
      <w:rFonts w:ascii="Garamond" w:eastAsia="Times New Roman" w:hAnsi="Garamond"/>
      <w:color w:val="000000"/>
      <w:kern w:val="28"/>
      <w:sz w:val="23"/>
    </w:rPr>
  </w:style>
  <w:style w:type="paragraph" w:styleId="Footer">
    <w:name w:val="footer"/>
    <w:basedOn w:val="Normal"/>
    <w:link w:val="FooterChar"/>
    <w:uiPriority w:val="99"/>
    <w:unhideWhenUsed/>
    <w:rsid w:val="009E2894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E2894"/>
    <w:rPr>
      <w:rFonts w:ascii="Garamond" w:eastAsia="Times New Roman" w:hAnsi="Garamond"/>
      <w:color w:val="000000"/>
      <w:kern w:val="28"/>
      <w:sz w:val="23"/>
    </w:rPr>
  </w:style>
  <w:style w:type="paragraph" w:styleId="ListParagraph">
    <w:name w:val="List Paragraph"/>
    <w:basedOn w:val="Normal"/>
    <w:uiPriority w:val="34"/>
    <w:qFormat/>
    <w:rsid w:val="00F16B01"/>
    <w:pPr>
      <w:spacing w:after="200" w:line="276" w:lineRule="auto"/>
      <w:ind w:left="720"/>
      <w:contextualSpacing/>
    </w:pPr>
    <w:rPr>
      <w:rFonts w:ascii="Calibri" w:hAnsi="Calibri" w:cs="Arial"/>
      <w:color w:val="auto"/>
      <w:kern w:val="0"/>
      <w:sz w:val="22"/>
      <w:szCs w:val="22"/>
      <w:lang w:val="ms-MY" w:eastAsia="ms-MY"/>
    </w:rPr>
  </w:style>
  <w:style w:type="paragraph" w:styleId="BodyText">
    <w:name w:val="Body Text"/>
    <w:basedOn w:val="Normal"/>
    <w:link w:val="BodyTextChar"/>
    <w:semiHidden/>
    <w:rsid w:val="004D29A6"/>
    <w:pPr>
      <w:spacing w:after="0" w:line="240" w:lineRule="auto"/>
    </w:pPr>
    <w:rPr>
      <w:rFonts w:ascii="Times New Roman" w:hAnsi="Times New Roman"/>
      <w:color w:val="auto"/>
      <w:kern w:val="0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4D29A6"/>
    <w:rPr>
      <w:rFonts w:ascii="Times New Roman" w:eastAsia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6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m</dc:creator>
  <cp:keywords/>
  <dc:description/>
  <cp:lastModifiedBy>Muhammad Luqman Mohd Shafie</cp:lastModifiedBy>
  <cp:revision>4</cp:revision>
  <cp:lastPrinted>2018-02-14T08:47:00Z</cp:lastPrinted>
  <dcterms:created xsi:type="dcterms:W3CDTF">2024-03-24T01:48:00Z</dcterms:created>
  <dcterms:modified xsi:type="dcterms:W3CDTF">2025-03-20T04:44:00Z</dcterms:modified>
</cp:coreProperties>
</file>